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2332E5" w14:textId="21353E9D" w:rsidR="003D4FA7" w:rsidRDefault="00FD2FC7" w:rsidP="00FD2FC7">
      <w:pPr>
        <w:pStyle w:val="Nzev"/>
        <w:pBdr>
          <w:bottom w:val="single" w:sz="4" w:space="1" w:color="auto"/>
        </w:pBdr>
        <w:jc w:val="center"/>
      </w:pPr>
      <w:r>
        <w:t>Návrh Tematického plánu pro MMK – předmět Programování</w:t>
      </w:r>
      <w:r w:rsidR="001E5D1B">
        <w:t xml:space="preserve"> (ver2)</w:t>
      </w:r>
    </w:p>
    <w:p w14:paraId="297A98F0" w14:textId="77777777" w:rsidR="00FD2FC7" w:rsidRDefault="00FD2FC7" w:rsidP="00FD2FC7"/>
    <w:p w14:paraId="6E78AB82" w14:textId="77777777" w:rsidR="001E5D1B" w:rsidRPr="001E5D1B" w:rsidRDefault="001E5D1B" w:rsidP="001E5D1B">
      <w:r w:rsidRPr="001E5D1B">
        <w:rPr>
          <w:b/>
          <w:bCs/>
        </w:rPr>
        <w:t>3. ročník:</w:t>
      </w:r>
    </w:p>
    <w:p w14:paraId="265896FC" w14:textId="77777777" w:rsidR="001E5D1B" w:rsidRPr="001E5D1B" w:rsidRDefault="001E5D1B" w:rsidP="001E5D1B">
      <w:pPr>
        <w:numPr>
          <w:ilvl w:val="0"/>
          <w:numId w:val="29"/>
        </w:numPr>
      </w:pPr>
      <w:r w:rsidRPr="001E5D1B">
        <w:t>Pololetí (32 hodin):</w:t>
      </w:r>
    </w:p>
    <w:p w14:paraId="2FA505A8" w14:textId="77777777" w:rsidR="001E5D1B" w:rsidRPr="001E5D1B" w:rsidRDefault="001E5D1B" w:rsidP="001E5D1B">
      <w:pPr>
        <w:numPr>
          <w:ilvl w:val="0"/>
          <w:numId w:val="30"/>
        </w:numPr>
      </w:pPr>
      <w:r w:rsidRPr="001E5D1B">
        <w:t xml:space="preserve">Úvod do </w:t>
      </w:r>
      <w:proofErr w:type="spellStart"/>
      <w:r w:rsidRPr="001E5D1B">
        <w:t>JavaScriptu</w:t>
      </w:r>
      <w:proofErr w:type="spellEnd"/>
      <w:r w:rsidRPr="001E5D1B">
        <w:t xml:space="preserve"> (4 hodiny) + Test č. 1:</w:t>
      </w:r>
    </w:p>
    <w:p w14:paraId="68D6DC24" w14:textId="77777777" w:rsidR="001E5D1B" w:rsidRPr="001E5D1B" w:rsidRDefault="001E5D1B" w:rsidP="001E5D1B">
      <w:pPr>
        <w:numPr>
          <w:ilvl w:val="1"/>
          <w:numId w:val="30"/>
        </w:numPr>
      </w:pPr>
      <w:r w:rsidRPr="001E5D1B">
        <w:t xml:space="preserve">Úvod do </w:t>
      </w:r>
      <w:proofErr w:type="spellStart"/>
      <w:r w:rsidRPr="001E5D1B">
        <w:t>JavaScriptu</w:t>
      </w:r>
      <w:proofErr w:type="spellEnd"/>
      <w:r w:rsidRPr="001E5D1B">
        <w:t xml:space="preserve"> a jeho role ve webovém vývoji</w:t>
      </w:r>
    </w:p>
    <w:p w14:paraId="15C83051" w14:textId="77777777" w:rsidR="001E5D1B" w:rsidRPr="001E5D1B" w:rsidRDefault="001E5D1B" w:rsidP="001E5D1B">
      <w:pPr>
        <w:numPr>
          <w:ilvl w:val="1"/>
          <w:numId w:val="30"/>
        </w:numPr>
      </w:pPr>
      <w:r w:rsidRPr="001E5D1B">
        <w:t xml:space="preserve">Základní syntaxe a struktura </w:t>
      </w:r>
      <w:proofErr w:type="spellStart"/>
      <w:r w:rsidRPr="001E5D1B">
        <w:t>JavaScriptového</w:t>
      </w:r>
      <w:proofErr w:type="spellEnd"/>
      <w:r w:rsidRPr="001E5D1B">
        <w:t xml:space="preserve"> kódu</w:t>
      </w:r>
    </w:p>
    <w:p w14:paraId="3BF241BB" w14:textId="77777777" w:rsidR="001E5D1B" w:rsidRPr="001E5D1B" w:rsidRDefault="001E5D1B" w:rsidP="001E5D1B">
      <w:pPr>
        <w:numPr>
          <w:ilvl w:val="0"/>
          <w:numId w:val="30"/>
        </w:numPr>
      </w:pPr>
      <w:r w:rsidRPr="001E5D1B">
        <w:t>Manipulace s DOM (6 hodin) + Test č. 2:</w:t>
      </w:r>
    </w:p>
    <w:p w14:paraId="57D08683" w14:textId="77777777" w:rsidR="001E5D1B" w:rsidRPr="001E5D1B" w:rsidRDefault="001E5D1B" w:rsidP="001E5D1B">
      <w:pPr>
        <w:numPr>
          <w:ilvl w:val="1"/>
          <w:numId w:val="30"/>
        </w:numPr>
      </w:pPr>
      <w:r w:rsidRPr="001E5D1B">
        <w:t xml:space="preserve">Výběr a manipulace s elementy na stránce pomocí </w:t>
      </w:r>
      <w:proofErr w:type="spellStart"/>
      <w:r w:rsidRPr="001E5D1B">
        <w:t>JavaScriptu</w:t>
      </w:r>
      <w:proofErr w:type="spellEnd"/>
    </w:p>
    <w:p w14:paraId="75C538C9" w14:textId="77777777" w:rsidR="001E5D1B" w:rsidRDefault="001E5D1B" w:rsidP="001E5D1B">
      <w:pPr>
        <w:numPr>
          <w:ilvl w:val="1"/>
          <w:numId w:val="30"/>
        </w:numPr>
      </w:pPr>
      <w:r w:rsidRPr="001E5D1B">
        <w:t>Události a interakce s uživatelem (klikání, formuláře, myš)</w:t>
      </w:r>
    </w:p>
    <w:p w14:paraId="01E4CB81" w14:textId="117DD94D" w:rsidR="007A583C" w:rsidRPr="001E5D1B" w:rsidRDefault="007A583C" w:rsidP="007A583C">
      <w:pPr>
        <w:numPr>
          <w:ilvl w:val="0"/>
          <w:numId w:val="30"/>
        </w:numPr>
      </w:pPr>
      <w:r w:rsidRPr="001E5D1B">
        <w:t xml:space="preserve">Práce s daty (8 hodin) + Test č. </w:t>
      </w:r>
      <w:r>
        <w:t>3</w:t>
      </w:r>
      <w:r w:rsidRPr="001E5D1B">
        <w:t>:</w:t>
      </w:r>
    </w:p>
    <w:p w14:paraId="415FB941" w14:textId="77777777" w:rsidR="007A583C" w:rsidRPr="001E5D1B" w:rsidRDefault="007A583C" w:rsidP="007A583C">
      <w:pPr>
        <w:numPr>
          <w:ilvl w:val="1"/>
          <w:numId w:val="30"/>
        </w:numPr>
      </w:pPr>
      <w:r w:rsidRPr="001E5D1B">
        <w:t>Datové typy (čísla, řetězce, pole, objekty)</w:t>
      </w:r>
    </w:p>
    <w:p w14:paraId="1052BE99" w14:textId="77777777" w:rsidR="007A583C" w:rsidRPr="001E5D1B" w:rsidRDefault="007A583C" w:rsidP="007A583C">
      <w:pPr>
        <w:numPr>
          <w:ilvl w:val="1"/>
          <w:numId w:val="30"/>
        </w:numPr>
      </w:pPr>
      <w:r w:rsidRPr="001E5D1B">
        <w:t>Manipulace s daty (vyhledávání, řazení, transformace)</w:t>
      </w:r>
    </w:p>
    <w:p w14:paraId="2EE0D1FE" w14:textId="67613790" w:rsidR="007A583C" w:rsidRPr="001E5D1B" w:rsidRDefault="007A583C" w:rsidP="007A583C">
      <w:pPr>
        <w:numPr>
          <w:ilvl w:val="1"/>
          <w:numId w:val="30"/>
        </w:numPr>
      </w:pPr>
      <w:r w:rsidRPr="001E5D1B">
        <w:t>Praktické využití dat ve webovém vývoji</w:t>
      </w:r>
    </w:p>
    <w:p w14:paraId="2A20781F" w14:textId="1AF5754F" w:rsidR="001E5D1B" w:rsidRPr="001E5D1B" w:rsidRDefault="001E5D1B" w:rsidP="001E5D1B">
      <w:pPr>
        <w:numPr>
          <w:ilvl w:val="0"/>
          <w:numId w:val="30"/>
        </w:numPr>
      </w:pPr>
      <w:r w:rsidRPr="001E5D1B">
        <w:t xml:space="preserve">Podmínky a smyčky (8 hodin) + Test č. </w:t>
      </w:r>
      <w:r w:rsidR="007A583C">
        <w:t>4</w:t>
      </w:r>
      <w:r w:rsidRPr="001E5D1B">
        <w:t>:</w:t>
      </w:r>
    </w:p>
    <w:p w14:paraId="3AAD15E7" w14:textId="77777777" w:rsidR="001E5D1B" w:rsidRPr="001E5D1B" w:rsidRDefault="001E5D1B" w:rsidP="001E5D1B">
      <w:pPr>
        <w:numPr>
          <w:ilvl w:val="1"/>
          <w:numId w:val="30"/>
        </w:numPr>
      </w:pPr>
      <w:r w:rsidRPr="001E5D1B">
        <w:t>Podmíněné výrazy (</w:t>
      </w:r>
      <w:proofErr w:type="spellStart"/>
      <w:r w:rsidRPr="001E5D1B">
        <w:t>if</w:t>
      </w:r>
      <w:proofErr w:type="spellEnd"/>
      <w:r w:rsidRPr="001E5D1B">
        <w:t xml:space="preserve">, </w:t>
      </w:r>
      <w:proofErr w:type="spellStart"/>
      <w:r w:rsidRPr="001E5D1B">
        <w:t>else</w:t>
      </w:r>
      <w:proofErr w:type="spellEnd"/>
      <w:r w:rsidRPr="001E5D1B">
        <w:t xml:space="preserve"> </w:t>
      </w:r>
      <w:proofErr w:type="spellStart"/>
      <w:r w:rsidRPr="001E5D1B">
        <w:t>if</w:t>
      </w:r>
      <w:proofErr w:type="spellEnd"/>
      <w:r w:rsidRPr="001E5D1B">
        <w:t xml:space="preserve">, </w:t>
      </w:r>
      <w:proofErr w:type="spellStart"/>
      <w:r w:rsidRPr="001E5D1B">
        <w:t>else</w:t>
      </w:r>
      <w:proofErr w:type="spellEnd"/>
      <w:r w:rsidRPr="001E5D1B">
        <w:t>)</w:t>
      </w:r>
    </w:p>
    <w:p w14:paraId="1D2E1430" w14:textId="77777777" w:rsidR="001E5D1B" w:rsidRPr="001E5D1B" w:rsidRDefault="001E5D1B" w:rsidP="001E5D1B">
      <w:pPr>
        <w:numPr>
          <w:ilvl w:val="1"/>
          <w:numId w:val="30"/>
        </w:numPr>
      </w:pPr>
      <w:r w:rsidRPr="001E5D1B">
        <w:t>Cykly (</w:t>
      </w:r>
      <w:proofErr w:type="spellStart"/>
      <w:r w:rsidRPr="001E5D1B">
        <w:t>for</w:t>
      </w:r>
      <w:proofErr w:type="spellEnd"/>
      <w:r w:rsidRPr="001E5D1B">
        <w:t xml:space="preserve">, </w:t>
      </w:r>
      <w:proofErr w:type="spellStart"/>
      <w:r w:rsidRPr="001E5D1B">
        <w:t>while</w:t>
      </w:r>
      <w:proofErr w:type="spellEnd"/>
      <w:r w:rsidRPr="001E5D1B">
        <w:t>)</w:t>
      </w:r>
    </w:p>
    <w:p w14:paraId="0BC9440A" w14:textId="77777777" w:rsidR="001E5D1B" w:rsidRPr="001E5D1B" w:rsidRDefault="001E5D1B" w:rsidP="001E5D1B">
      <w:pPr>
        <w:numPr>
          <w:ilvl w:val="1"/>
          <w:numId w:val="30"/>
        </w:numPr>
      </w:pPr>
      <w:r w:rsidRPr="001E5D1B">
        <w:t>Praktické příklady použití podmínek a smyček ve webovém kontextu</w:t>
      </w:r>
    </w:p>
    <w:p w14:paraId="1A4949C6" w14:textId="77777777" w:rsidR="001E5D1B" w:rsidRPr="001E5D1B" w:rsidRDefault="001E5D1B" w:rsidP="001E5D1B">
      <w:pPr>
        <w:numPr>
          <w:ilvl w:val="0"/>
          <w:numId w:val="31"/>
        </w:numPr>
      </w:pPr>
      <w:r w:rsidRPr="001E5D1B">
        <w:t>Pololetí (32 hodin):</w:t>
      </w:r>
    </w:p>
    <w:p w14:paraId="089FDF04" w14:textId="77777777" w:rsidR="001E5D1B" w:rsidRPr="001E5D1B" w:rsidRDefault="001E5D1B" w:rsidP="001E5D1B">
      <w:pPr>
        <w:numPr>
          <w:ilvl w:val="0"/>
          <w:numId w:val="32"/>
        </w:numPr>
      </w:pPr>
      <w:r w:rsidRPr="001E5D1B">
        <w:t>Funkce a moduly (6 hodin) + Test č. 5:</w:t>
      </w:r>
    </w:p>
    <w:p w14:paraId="783B44C3" w14:textId="77777777" w:rsidR="001E5D1B" w:rsidRPr="001E5D1B" w:rsidRDefault="001E5D1B" w:rsidP="001E5D1B">
      <w:pPr>
        <w:numPr>
          <w:ilvl w:val="1"/>
          <w:numId w:val="32"/>
        </w:numPr>
      </w:pPr>
      <w:r w:rsidRPr="001E5D1B">
        <w:t xml:space="preserve">Definice a volání funkcí v </w:t>
      </w:r>
      <w:proofErr w:type="spellStart"/>
      <w:r w:rsidRPr="001E5D1B">
        <w:t>JavaScriptu</w:t>
      </w:r>
      <w:proofErr w:type="spellEnd"/>
    </w:p>
    <w:p w14:paraId="14C9E268" w14:textId="77777777" w:rsidR="001E5D1B" w:rsidRPr="001E5D1B" w:rsidRDefault="001E5D1B" w:rsidP="001E5D1B">
      <w:pPr>
        <w:numPr>
          <w:ilvl w:val="1"/>
          <w:numId w:val="32"/>
        </w:numPr>
      </w:pPr>
      <w:r w:rsidRPr="001E5D1B">
        <w:t>Parametry a návratové hodnoty funkcí</w:t>
      </w:r>
    </w:p>
    <w:p w14:paraId="1FFF631C" w14:textId="77777777" w:rsidR="001E5D1B" w:rsidRPr="001E5D1B" w:rsidRDefault="001E5D1B" w:rsidP="001E5D1B">
      <w:pPr>
        <w:numPr>
          <w:ilvl w:val="1"/>
          <w:numId w:val="32"/>
        </w:numPr>
      </w:pPr>
      <w:r w:rsidRPr="001E5D1B">
        <w:t>Práce s moduly a organizace kódu</w:t>
      </w:r>
    </w:p>
    <w:p w14:paraId="2389ECE9" w14:textId="77777777" w:rsidR="001E5D1B" w:rsidRPr="001E5D1B" w:rsidRDefault="001E5D1B" w:rsidP="001E5D1B">
      <w:pPr>
        <w:numPr>
          <w:ilvl w:val="0"/>
          <w:numId w:val="32"/>
        </w:numPr>
      </w:pPr>
      <w:r w:rsidRPr="001E5D1B">
        <w:t>Asynchronní programování (6 hodin) + Test č. 6:</w:t>
      </w:r>
    </w:p>
    <w:p w14:paraId="7D5261E9" w14:textId="77777777" w:rsidR="001E5D1B" w:rsidRPr="001E5D1B" w:rsidRDefault="001E5D1B" w:rsidP="001E5D1B">
      <w:pPr>
        <w:numPr>
          <w:ilvl w:val="1"/>
          <w:numId w:val="32"/>
        </w:numPr>
      </w:pPr>
      <w:r w:rsidRPr="001E5D1B">
        <w:t>Asynchronní funkce a práce se zpětnými voláními (</w:t>
      </w:r>
      <w:proofErr w:type="spellStart"/>
      <w:r w:rsidRPr="001E5D1B">
        <w:t>callbacks</w:t>
      </w:r>
      <w:proofErr w:type="spellEnd"/>
      <w:r w:rsidRPr="001E5D1B">
        <w:t>)</w:t>
      </w:r>
    </w:p>
    <w:p w14:paraId="5C831B7B" w14:textId="77777777" w:rsidR="001E5D1B" w:rsidRPr="001E5D1B" w:rsidRDefault="001E5D1B" w:rsidP="001E5D1B">
      <w:pPr>
        <w:numPr>
          <w:ilvl w:val="1"/>
          <w:numId w:val="32"/>
        </w:numPr>
      </w:pPr>
      <w:proofErr w:type="spellStart"/>
      <w:r w:rsidRPr="001E5D1B">
        <w:t>Promises</w:t>
      </w:r>
      <w:proofErr w:type="spellEnd"/>
      <w:r w:rsidRPr="001E5D1B">
        <w:t xml:space="preserve"> a </w:t>
      </w:r>
      <w:proofErr w:type="spellStart"/>
      <w:r w:rsidRPr="001E5D1B">
        <w:t>async</w:t>
      </w:r>
      <w:proofErr w:type="spellEnd"/>
      <w:r w:rsidRPr="001E5D1B">
        <w:t>/</w:t>
      </w:r>
      <w:proofErr w:type="spellStart"/>
      <w:r w:rsidRPr="001E5D1B">
        <w:t>await</w:t>
      </w:r>
      <w:proofErr w:type="spellEnd"/>
      <w:r w:rsidRPr="001E5D1B">
        <w:t xml:space="preserve"> pro správu asynchronních operací</w:t>
      </w:r>
    </w:p>
    <w:p w14:paraId="2CC236FE" w14:textId="77777777" w:rsidR="001E5D1B" w:rsidRPr="001E5D1B" w:rsidRDefault="001E5D1B" w:rsidP="001E5D1B">
      <w:pPr>
        <w:numPr>
          <w:ilvl w:val="1"/>
          <w:numId w:val="32"/>
        </w:numPr>
      </w:pPr>
      <w:r w:rsidRPr="001E5D1B">
        <w:t>Praktické příklady asynchronního programování ve webovém kontextu</w:t>
      </w:r>
    </w:p>
    <w:p w14:paraId="31C48B09" w14:textId="50339449" w:rsidR="001E5D1B" w:rsidRPr="001E5D1B" w:rsidRDefault="001E5D1B" w:rsidP="001E5D1B">
      <w:pPr>
        <w:numPr>
          <w:ilvl w:val="0"/>
          <w:numId w:val="32"/>
        </w:numPr>
      </w:pPr>
      <w:r w:rsidRPr="001E5D1B">
        <w:t xml:space="preserve">Manipulace s </w:t>
      </w:r>
      <w:r w:rsidR="00BB0F36" w:rsidRPr="001E5D1B">
        <w:t>daty – pokročilé</w:t>
      </w:r>
      <w:r w:rsidRPr="001E5D1B">
        <w:t xml:space="preserve"> techniky (8 hodin) + Test č. 7:</w:t>
      </w:r>
    </w:p>
    <w:p w14:paraId="5C16AD29" w14:textId="77777777" w:rsidR="001E5D1B" w:rsidRPr="001E5D1B" w:rsidRDefault="001E5D1B" w:rsidP="001E5D1B">
      <w:pPr>
        <w:numPr>
          <w:ilvl w:val="1"/>
          <w:numId w:val="32"/>
        </w:numPr>
      </w:pPr>
      <w:r w:rsidRPr="001E5D1B">
        <w:t>Filtr, mapování a redukce dat v polích a objektech</w:t>
      </w:r>
    </w:p>
    <w:p w14:paraId="6CFDF660" w14:textId="77777777" w:rsidR="001E5D1B" w:rsidRPr="001E5D1B" w:rsidRDefault="001E5D1B" w:rsidP="001E5D1B">
      <w:pPr>
        <w:numPr>
          <w:ilvl w:val="1"/>
          <w:numId w:val="32"/>
        </w:numPr>
      </w:pPr>
      <w:r w:rsidRPr="001E5D1B">
        <w:lastRenderedPageBreak/>
        <w:t>Práce s API a asynchronním získáváním dat</w:t>
      </w:r>
    </w:p>
    <w:p w14:paraId="65E1C413" w14:textId="77777777" w:rsidR="001E5D1B" w:rsidRPr="001E5D1B" w:rsidRDefault="001E5D1B" w:rsidP="001E5D1B">
      <w:pPr>
        <w:numPr>
          <w:ilvl w:val="1"/>
          <w:numId w:val="32"/>
        </w:numPr>
      </w:pPr>
      <w:r w:rsidRPr="001E5D1B">
        <w:t>Zpracování JSON dat</w:t>
      </w:r>
    </w:p>
    <w:p w14:paraId="212BE8D7" w14:textId="77777777" w:rsidR="001E5D1B" w:rsidRPr="001E5D1B" w:rsidRDefault="001E5D1B" w:rsidP="001E5D1B">
      <w:pPr>
        <w:numPr>
          <w:ilvl w:val="0"/>
          <w:numId w:val="32"/>
        </w:numPr>
      </w:pPr>
      <w:r w:rsidRPr="001E5D1B">
        <w:t>Vytváření interaktivních stránek (6 hodin) + Test č. 8:</w:t>
      </w:r>
    </w:p>
    <w:p w14:paraId="2C905513" w14:textId="77777777" w:rsidR="001E5D1B" w:rsidRPr="001E5D1B" w:rsidRDefault="001E5D1B" w:rsidP="001E5D1B">
      <w:pPr>
        <w:numPr>
          <w:ilvl w:val="1"/>
          <w:numId w:val="32"/>
        </w:numPr>
      </w:pPr>
      <w:r w:rsidRPr="001E5D1B">
        <w:t>Manipulace s formuláři a validace vstupů</w:t>
      </w:r>
    </w:p>
    <w:p w14:paraId="381C92FE" w14:textId="77777777" w:rsidR="001E5D1B" w:rsidRPr="001E5D1B" w:rsidRDefault="001E5D1B" w:rsidP="001E5D1B">
      <w:pPr>
        <w:numPr>
          <w:ilvl w:val="1"/>
          <w:numId w:val="32"/>
        </w:numPr>
      </w:pPr>
      <w:r w:rsidRPr="001E5D1B">
        <w:t xml:space="preserve">Animace a efekty na stránce pomocí </w:t>
      </w:r>
      <w:proofErr w:type="spellStart"/>
      <w:r w:rsidRPr="001E5D1B">
        <w:t>JavaScriptu</w:t>
      </w:r>
      <w:proofErr w:type="spellEnd"/>
    </w:p>
    <w:p w14:paraId="3B3FF2FD" w14:textId="77777777" w:rsidR="001E5D1B" w:rsidRPr="001E5D1B" w:rsidRDefault="001E5D1B" w:rsidP="001E5D1B">
      <w:pPr>
        <w:numPr>
          <w:ilvl w:val="1"/>
          <w:numId w:val="32"/>
        </w:numPr>
      </w:pPr>
      <w:r w:rsidRPr="001E5D1B">
        <w:t xml:space="preserve">Praktické využití </w:t>
      </w:r>
      <w:proofErr w:type="spellStart"/>
      <w:r w:rsidRPr="001E5D1B">
        <w:t>JavaScriptu</w:t>
      </w:r>
      <w:proofErr w:type="spellEnd"/>
      <w:r w:rsidRPr="001E5D1B">
        <w:t xml:space="preserve"> pro interaktivitu webových stránek</w:t>
      </w:r>
    </w:p>
    <w:p w14:paraId="1F59B026" w14:textId="77777777" w:rsidR="001E5D1B" w:rsidRPr="001E5D1B" w:rsidRDefault="001E5D1B" w:rsidP="001E5D1B">
      <w:pPr>
        <w:numPr>
          <w:ilvl w:val="0"/>
          <w:numId w:val="32"/>
        </w:numPr>
      </w:pPr>
      <w:r w:rsidRPr="001E5D1B">
        <w:t>Ročníkový projekt (6 hodin):</w:t>
      </w:r>
    </w:p>
    <w:p w14:paraId="4EC76C48" w14:textId="77777777" w:rsidR="001E5D1B" w:rsidRPr="001E5D1B" w:rsidRDefault="001E5D1B" w:rsidP="001E5D1B">
      <w:pPr>
        <w:numPr>
          <w:ilvl w:val="1"/>
          <w:numId w:val="32"/>
        </w:numPr>
      </w:pPr>
      <w:r w:rsidRPr="001E5D1B">
        <w:t xml:space="preserve">Vytvoření interaktivní webové stránky s využitím </w:t>
      </w:r>
      <w:proofErr w:type="spellStart"/>
      <w:r w:rsidRPr="001E5D1B">
        <w:t>JavaScriptu</w:t>
      </w:r>
      <w:proofErr w:type="spellEnd"/>
    </w:p>
    <w:p w14:paraId="5391F520" w14:textId="77777777" w:rsidR="001E5D1B" w:rsidRPr="001E5D1B" w:rsidRDefault="001E5D1B" w:rsidP="001E5D1B">
      <w:r w:rsidRPr="001E5D1B">
        <w:rPr>
          <w:b/>
          <w:bCs/>
        </w:rPr>
        <w:t>4. ročník:</w:t>
      </w:r>
    </w:p>
    <w:p w14:paraId="41E8E3B4" w14:textId="77777777" w:rsidR="001E5D1B" w:rsidRPr="001E5D1B" w:rsidRDefault="001E5D1B" w:rsidP="001E5D1B">
      <w:pPr>
        <w:numPr>
          <w:ilvl w:val="0"/>
          <w:numId w:val="35"/>
        </w:numPr>
      </w:pPr>
      <w:r w:rsidRPr="001E5D1B">
        <w:t>Pololetí (32 hodin):</w:t>
      </w:r>
    </w:p>
    <w:p w14:paraId="1E743F38" w14:textId="77777777" w:rsidR="001E5D1B" w:rsidRPr="001E5D1B" w:rsidRDefault="001E5D1B" w:rsidP="001E5D1B">
      <w:pPr>
        <w:numPr>
          <w:ilvl w:val="0"/>
          <w:numId w:val="36"/>
        </w:numPr>
      </w:pPr>
      <w:r w:rsidRPr="001E5D1B">
        <w:t xml:space="preserve">Základy </w:t>
      </w:r>
      <w:proofErr w:type="spellStart"/>
      <w:r w:rsidRPr="001E5D1B">
        <w:t>backendového</w:t>
      </w:r>
      <w:proofErr w:type="spellEnd"/>
      <w:r w:rsidRPr="001E5D1B">
        <w:t xml:space="preserve"> vývoje (6 hodin) + Test č. 1:</w:t>
      </w:r>
    </w:p>
    <w:p w14:paraId="6CA9FE1D" w14:textId="77777777" w:rsidR="001E5D1B" w:rsidRPr="001E5D1B" w:rsidRDefault="001E5D1B" w:rsidP="001E5D1B">
      <w:pPr>
        <w:numPr>
          <w:ilvl w:val="1"/>
          <w:numId w:val="36"/>
        </w:numPr>
      </w:pPr>
      <w:r w:rsidRPr="001E5D1B">
        <w:t xml:space="preserve">Úvod do </w:t>
      </w:r>
      <w:proofErr w:type="spellStart"/>
      <w:r w:rsidRPr="001E5D1B">
        <w:t>backendového</w:t>
      </w:r>
      <w:proofErr w:type="spellEnd"/>
      <w:r w:rsidRPr="001E5D1B">
        <w:t xml:space="preserve"> vývoje a jeho role ve webových aplikacích</w:t>
      </w:r>
    </w:p>
    <w:p w14:paraId="50869645" w14:textId="77777777" w:rsidR="001E5D1B" w:rsidRPr="001E5D1B" w:rsidRDefault="001E5D1B" w:rsidP="001E5D1B">
      <w:pPr>
        <w:numPr>
          <w:ilvl w:val="1"/>
          <w:numId w:val="36"/>
        </w:numPr>
      </w:pPr>
      <w:r w:rsidRPr="001E5D1B">
        <w:t>Serverové technologie (Node.js, Express.js)</w:t>
      </w:r>
    </w:p>
    <w:p w14:paraId="563FB918" w14:textId="77777777" w:rsidR="001E5D1B" w:rsidRPr="001E5D1B" w:rsidRDefault="001E5D1B" w:rsidP="001E5D1B">
      <w:pPr>
        <w:numPr>
          <w:ilvl w:val="1"/>
          <w:numId w:val="36"/>
        </w:numPr>
      </w:pPr>
      <w:r w:rsidRPr="001E5D1B">
        <w:t xml:space="preserve">Vytváření API pro komunikaci s </w:t>
      </w:r>
      <w:proofErr w:type="spellStart"/>
      <w:r w:rsidRPr="001E5D1B">
        <w:t>frontendem</w:t>
      </w:r>
      <w:proofErr w:type="spellEnd"/>
    </w:p>
    <w:p w14:paraId="65ACBA5D" w14:textId="77777777" w:rsidR="001E5D1B" w:rsidRPr="001E5D1B" w:rsidRDefault="001E5D1B" w:rsidP="001E5D1B">
      <w:pPr>
        <w:numPr>
          <w:ilvl w:val="0"/>
          <w:numId w:val="36"/>
        </w:numPr>
      </w:pPr>
      <w:r w:rsidRPr="001E5D1B">
        <w:t>Práce s databázemi (8 hodin) + Test č. 2:</w:t>
      </w:r>
    </w:p>
    <w:p w14:paraId="2E766A29" w14:textId="77777777" w:rsidR="001E5D1B" w:rsidRPr="001E5D1B" w:rsidRDefault="001E5D1B" w:rsidP="001E5D1B">
      <w:pPr>
        <w:numPr>
          <w:ilvl w:val="1"/>
          <w:numId w:val="36"/>
        </w:numPr>
      </w:pPr>
      <w:r w:rsidRPr="001E5D1B">
        <w:t xml:space="preserve">Základy relačních databází (např. </w:t>
      </w:r>
      <w:proofErr w:type="spellStart"/>
      <w:r w:rsidRPr="001E5D1B">
        <w:t>MySQL</w:t>
      </w:r>
      <w:proofErr w:type="spellEnd"/>
      <w:r w:rsidRPr="001E5D1B">
        <w:t xml:space="preserve">, </w:t>
      </w:r>
      <w:proofErr w:type="spellStart"/>
      <w:r w:rsidRPr="001E5D1B">
        <w:t>PostgreSQL</w:t>
      </w:r>
      <w:proofErr w:type="spellEnd"/>
      <w:r w:rsidRPr="001E5D1B">
        <w:t>)</w:t>
      </w:r>
    </w:p>
    <w:p w14:paraId="0FD381B6" w14:textId="77777777" w:rsidR="001E5D1B" w:rsidRPr="001E5D1B" w:rsidRDefault="001E5D1B" w:rsidP="001E5D1B">
      <w:pPr>
        <w:numPr>
          <w:ilvl w:val="1"/>
          <w:numId w:val="36"/>
        </w:numPr>
      </w:pPr>
      <w:r w:rsidRPr="001E5D1B">
        <w:t>Dotazování a manipulace s daty pomocí SQL</w:t>
      </w:r>
    </w:p>
    <w:p w14:paraId="4023DC4A" w14:textId="77777777" w:rsidR="001E5D1B" w:rsidRPr="001E5D1B" w:rsidRDefault="001E5D1B" w:rsidP="001E5D1B">
      <w:pPr>
        <w:numPr>
          <w:ilvl w:val="1"/>
          <w:numId w:val="36"/>
        </w:numPr>
      </w:pPr>
      <w:r w:rsidRPr="001E5D1B">
        <w:t xml:space="preserve">Integrace </w:t>
      </w:r>
      <w:proofErr w:type="spellStart"/>
      <w:r w:rsidRPr="001E5D1B">
        <w:t>backendu</w:t>
      </w:r>
      <w:proofErr w:type="spellEnd"/>
      <w:r w:rsidRPr="001E5D1B">
        <w:t xml:space="preserve"> s databází</w:t>
      </w:r>
    </w:p>
    <w:p w14:paraId="3AC6CD10" w14:textId="77777777" w:rsidR="001E5D1B" w:rsidRPr="001E5D1B" w:rsidRDefault="001E5D1B" w:rsidP="001E5D1B">
      <w:pPr>
        <w:numPr>
          <w:ilvl w:val="0"/>
          <w:numId w:val="36"/>
        </w:numPr>
      </w:pPr>
      <w:r w:rsidRPr="001E5D1B">
        <w:t>Autentizace a autorizace (6 hodin) + Test č. 3:</w:t>
      </w:r>
    </w:p>
    <w:p w14:paraId="77B5B1E8" w14:textId="77777777" w:rsidR="001E5D1B" w:rsidRPr="001E5D1B" w:rsidRDefault="001E5D1B" w:rsidP="001E5D1B">
      <w:pPr>
        <w:numPr>
          <w:ilvl w:val="1"/>
          <w:numId w:val="36"/>
        </w:numPr>
      </w:pPr>
      <w:r w:rsidRPr="001E5D1B">
        <w:t>Zabezpečení webových aplikací (hesla, šifrování)</w:t>
      </w:r>
    </w:p>
    <w:p w14:paraId="1076FBFB" w14:textId="77777777" w:rsidR="001E5D1B" w:rsidRPr="001E5D1B" w:rsidRDefault="001E5D1B" w:rsidP="001E5D1B">
      <w:pPr>
        <w:numPr>
          <w:ilvl w:val="1"/>
          <w:numId w:val="36"/>
        </w:numPr>
      </w:pPr>
      <w:r w:rsidRPr="001E5D1B">
        <w:t>Autentizace uživatelů (session, token-</w:t>
      </w:r>
      <w:proofErr w:type="spellStart"/>
      <w:r w:rsidRPr="001E5D1B">
        <w:t>based</w:t>
      </w:r>
      <w:proofErr w:type="spellEnd"/>
      <w:r w:rsidRPr="001E5D1B">
        <w:t>)</w:t>
      </w:r>
    </w:p>
    <w:p w14:paraId="3FAD98D6" w14:textId="77777777" w:rsidR="001E5D1B" w:rsidRPr="001E5D1B" w:rsidRDefault="001E5D1B" w:rsidP="001E5D1B">
      <w:pPr>
        <w:numPr>
          <w:ilvl w:val="1"/>
          <w:numId w:val="36"/>
        </w:numPr>
      </w:pPr>
      <w:r w:rsidRPr="001E5D1B">
        <w:t>Autorizace a správa přístupových práv</w:t>
      </w:r>
    </w:p>
    <w:p w14:paraId="01CD1C9E" w14:textId="77777777" w:rsidR="001E5D1B" w:rsidRPr="001E5D1B" w:rsidRDefault="001E5D1B" w:rsidP="001E5D1B">
      <w:pPr>
        <w:numPr>
          <w:ilvl w:val="0"/>
          <w:numId w:val="36"/>
        </w:numPr>
      </w:pPr>
      <w:r w:rsidRPr="001E5D1B">
        <w:t xml:space="preserve">Testování </w:t>
      </w:r>
      <w:proofErr w:type="spellStart"/>
      <w:r w:rsidRPr="001E5D1B">
        <w:t>backendu</w:t>
      </w:r>
      <w:proofErr w:type="spellEnd"/>
      <w:r w:rsidRPr="001E5D1B">
        <w:t xml:space="preserve"> (6 hodin) + Test č. 4:</w:t>
      </w:r>
    </w:p>
    <w:p w14:paraId="34CF88D4" w14:textId="77777777" w:rsidR="001E5D1B" w:rsidRPr="001E5D1B" w:rsidRDefault="001E5D1B" w:rsidP="001E5D1B">
      <w:pPr>
        <w:numPr>
          <w:ilvl w:val="1"/>
          <w:numId w:val="36"/>
        </w:numPr>
      </w:pPr>
      <w:r w:rsidRPr="001E5D1B">
        <w:t xml:space="preserve">Metody testování </w:t>
      </w:r>
      <w:proofErr w:type="spellStart"/>
      <w:r w:rsidRPr="001E5D1B">
        <w:t>backendových</w:t>
      </w:r>
      <w:proofErr w:type="spellEnd"/>
      <w:r w:rsidRPr="001E5D1B">
        <w:t xml:space="preserve"> aplikací (unit testy, integrační testy)</w:t>
      </w:r>
    </w:p>
    <w:p w14:paraId="18C10609" w14:textId="77777777" w:rsidR="001E5D1B" w:rsidRPr="001E5D1B" w:rsidRDefault="001E5D1B" w:rsidP="001E5D1B">
      <w:pPr>
        <w:numPr>
          <w:ilvl w:val="1"/>
          <w:numId w:val="36"/>
        </w:numPr>
      </w:pPr>
      <w:r w:rsidRPr="001E5D1B">
        <w:t xml:space="preserve">Nástroje pro testování </w:t>
      </w:r>
      <w:proofErr w:type="spellStart"/>
      <w:r w:rsidRPr="001E5D1B">
        <w:t>backendu</w:t>
      </w:r>
      <w:proofErr w:type="spellEnd"/>
    </w:p>
    <w:p w14:paraId="401149A8" w14:textId="77777777" w:rsidR="001E5D1B" w:rsidRPr="001E5D1B" w:rsidRDefault="001E5D1B" w:rsidP="001E5D1B">
      <w:pPr>
        <w:numPr>
          <w:ilvl w:val="1"/>
          <w:numId w:val="36"/>
        </w:numPr>
      </w:pPr>
      <w:r w:rsidRPr="001E5D1B">
        <w:t xml:space="preserve">Ladění a odstraňování chyb v </w:t>
      </w:r>
      <w:proofErr w:type="spellStart"/>
      <w:r w:rsidRPr="001E5D1B">
        <w:t>backendových</w:t>
      </w:r>
      <w:proofErr w:type="spellEnd"/>
      <w:r w:rsidRPr="001E5D1B">
        <w:t xml:space="preserve"> aplikacích</w:t>
      </w:r>
    </w:p>
    <w:p w14:paraId="72438952" w14:textId="77777777" w:rsidR="001E5D1B" w:rsidRPr="001E5D1B" w:rsidRDefault="001E5D1B" w:rsidP="001E5D1B">
      <w:pPr>
        <w:numPr>
          <w:ilvl w:val="0"/>
          <w:numId w:val="36"/>
        </w:numPr>
      </w:pPr>
      <w:r w:rsidRPr="001E5D1B">
        <w:t>Ročníkový projekt (6 hodin):</w:t>
      </w:r>
    </w:p>
    <w:p w14:paraId="23F80015" w14:textId="77777777" w:rsidR="001E5D1B" w:rsidRPr="001E5D1B" w:rsidRDefault="001E5D1B" w:rsidP="001E5D1B">
      <w:pPr>
        <w:numPr>
          <w:ilvl w:val="1"/>
          <w:numId w:val="36"/>
        </w:numPr>
      </w:pPr>
      <w:r w:rsidRPr="001E5D1B">
        <w:t xml:space="preserve">Implementace a nasazení </w:t>
      </w:r>
      <w:proofErr w:type="spellStart"/>
      <w:r w:rsidRPr="001E5D1B">
        <w:t>backendové</w:t>
      </w:r>
      <w:proofErr w:type="spellEnd"/>
      <w:r w:rsidRPr="001E5D1B">
        <w:t xml:space="preserve"> části webové aplikace</w:t>
      </w:r>
    </w:p>
    <w:p w14:paraId="7C27F1AE" w14:textId="77777777" w:rsidR="001E5D1B" w:rsidRPr="001E5D1B" w:rsidRDefault="001E5D1B" w:rsidP="001E5D1B">
      <w:pPr>
        <w:numPr>
          <w:ilvl w:val="0"/>
          <w:numId w:val="37"/>
        </w:numPr>
      </w:pPr>
      <w:r w:rsidRPr="001E5D1B">
        <w:t>Pololetí (16 hodin):</w:t>
      </w:r>
    </w:p>
    <w:p w14:paraId="236F8810" w14:textId="77777777" w:rsidR="001E5D1B" w:rsidRPr="001E5D1B" w:rsidRDefault="001E5D1B" w:rsidP="001E5D1B">
      <w:pPr>
        <w:numPr>
          <w:ilvl w:val="0"/>
          <w:numId w:val="38"/>
        </w:numPr>
      </w:pPr>
      <w:r w:rsidRPr="001E5D1B">
        <w:t xml:space="preserve">Základy </w:t>
      </w:r>
      <w:proofErr w:type="spellStart"/>
      <w:r w:rsidRPr="001E5D1B">
        <w:t>frontendového</w:t>
      </w:r>
      <w:proofErr w:type="spellEnd"/>
      <w:r w:rsidRPr="001E5D1B">
        <w:t xml:space="preserve"> frameworku (6 hodin) + Test č. 5:</w:t>
      </w:r>
    </w:p>
    <w:p w14:paraId="08C39E5D" w14:textId="77777777" w:rsidR="001E5D1B" w:rsidRPr="001E5D1B" w:rsidRDefault="001E5D1B" w:rsidP="001E5D1B">
      <w:pPr>
        <w:numPr>
          <w:ilvl w:val="1"/>
          <w:numId w:val="38"/>
        </w:numPr>
      </w:pPr>
      <w:r w:rsidRPr="001E5D1B">
        <w:t xml:space="preserve">Úvod do populárního </w:t>
      </w:r>
      <w:proofErr w:type="spellStart"/>
      <w:r w:rsidRPr="001E5D1B">
        <w:t>frontendového</w:t>
      </w:r>
      <w:proofErr w:type="spellEnd"/>
      <w:r w:rsidRPr="001E5D1B">
        <w:t xml:space="preserve"> frameworku (např. </w:t>
      </w:r>
      <w:proofErr w:type="spellStart"/>
      <w:r w:rsidRPr="001E5D1B">
        <w:t>React</w:t>
      </w:r>
      <w:proofErr w:type="spellEnd"/>
      <w:r w:rsidRPr="001E5D1B">
        <w:t xml:space="preserve">, </w:t>
      </w:r>
      <w:proofErr w:type="spellStart"/>
      <w:r w:rsidRPr="001E5D1B">
        <w:t>Vue</w:t>
      </w:r>
      <w:proofErr w:type="spellEnd"/>
      <w:r w:rsidRPr="001E5D1B">
        <w:t xml:space="preserve">, </w:t>
      </w:r>
      <w:proofErr w:type="spellStart"/>
      <w:r w:rsidRPr="001E5D1B">
        <w:t>Angular</w:t>
      </w:r>
      <w:proofErr w:type="spellEnd"/>
      <w:r w:rsidRPr="001E5D1B">
        <w:t>)</w:t>
      </w:r>
    </w:p>
    <w:p w14:paraId="539F1360" w14:textId="77777777" w:rsidR="001E5D1B" w:rsidRPr="001E5D1B" w:rsidRDefault="001E5D1B" w:rsidP="001E5D1B">
      <w:pPr>
        <w:numPr>
          <w:ilvl w:val="1"/>
          <w:numId w:val="38"/>
        </w:numPr>
      </w:pPr>
      <w:r w:rsidRPr="001E5D1B">
        <w:lastRenderedPageBreak/>
        <w:t xml:space="preserve">Komponenty, stav a události ve </w:t>
      </w:r>
      <w:proofErr w:type="spellStart"/>
      <w:r w:rsidRPr="001E5D1B">
        <w:t>frontendovém</w:t>
      </w:r>
      <w:proofErr w:type="spellEnd"/>
      <w:r w:rsidRPr="001E5D1B">
        <w:t xml:space="preserve"> frameworku</w:t>
      </w:r>
    </w:p>
    <w:p w14:paraId="18B72F8E" w14:textId="77777777" w:rsidR="001E5D1B" w:rsidRPr="001E5D1B" w:rsidRDefault="001E5D1B" w:rsidP="001E5D1B">
      <w:pPr>
        <w:numPr>
          <w:ilvl w:val="1"/>
          <w:numId w:val="38"/>
        </w:numPr>
      </w:pPr>
      <w:r w:rsidRPr="001E5D1B">
        <w:t xml:space="preserve">Integrace </w:t>
      </w:r>
      <w:proofErr w:type="spellStart"/>
      <w:r w:rsidRPr="001E5D1B">
        <w:t>frontendového</w:t>
      </w:r>
      <w:proofErr w:type="spellEnd"/>
      <w:r w:rsidRPr="001E5D1B">
        <w:t xml:space="preserve"> frameworku s </w:t>
      </w:r>
      <w:proofErr w:type="spellStart"/>
      <w:r w:rsidRPr="001E5D1B">
        <w:t>backendem</w:t>
      </w:r>
      <w:proofErr w:type="spellEnd"/>
    </w:p>
    <w:p w14:paraId="46A820B8" w14:textId="77777777" w:rsidR="001E5D1B" w:rsidRPr="001E5D1B" w:rsidRDefault="001E5D1B" w:rsidP="001E5D1B">
      <w:pPr>
        <w:numPr>
          <w:ilvl w:val="0"/>
          <w:numId w:val="38"/>
        </w:numPr>
      </w:pPr>
      <w:r w:rsidRPr="001E5D1B">
        <w:t>Práce s API (4 hodiny) + Test č. 6:</w:t>
      </w:r>
    </w:p>
    <w:p w14:paraId="3AFC0D48" w14:textId="77777777" w:rsidR="001E5D1B" w:rsidRPr="001E5D1B" w:rsidRDefault="001E5D1B" w:rsidP="001E5D1B">
      <w:pPr>
        <w:numPr>
          <w:ilvl w:val="1"/>
          <w:numId w:val="38"/>
        </w:numPr>
      </w:pPr>
      <w:r w:rsidRPr="001E5D1B">
        <w:t xml:space="preserve">Konzumace API ve </w:t>
      </w:r>
      <w:proofErr w:type="spellStart"/>
      <w:r w:rsidRPr="001E5D1B">
        <w:t>frontendovém</w:t>
      </w:r>
      <w:proofErr w:type="spellEnd"/>
      <w:r w:rsidRPr="001E5D1B">
        <w:t xml:space="preserve"> frameworku</w:t>
      </w:r>
    </w:p>
    <w:p w14:paraId="72966635" w14:textId="77777777" w:rsidR="001E5D1B" w:rsidRPr="001E5D1B" w:rsidRDefault="001E5D1B" w:rsidP="001E5D1B">
      <w:pPr>
        <w:numPr>
          <w:ilvl w:val="1"/>
          <w:numId w:val="38"/>
        </w:numPr>
      </w:pPr>
      <w:r w:rsidRPr="001E5D1B">
        <w:t>Asynchronní požadavky na server a zpracování odpovědí</w:t>
      </w:r>
    </w:p>
    <w:p w14:paraId="0EDC0468" w14:textId="77777777" w:rsidR="001E5D1B" w:rsidRPr="001E5D1B" w:rsidRDefault="001E5D1B" w:rsidP="001E5D1B">
      <w:pPr>
        <w:numPr>
          <w:ilvl w:val="1"/>
          <w:numId w:val="38"/>
        </w:numPr>
      </w:pPr>
      <w:r w:rsidRPr="001E5D1B">
        <w:t xml:space="preserve">Praktické využití API </w:t>
      </w:r>
      <w:proofErr w:type="gramStart"/>
      <w:r w:rsidRPr="001E5D1B">
        <w:t>v</w:t>
      </w:r>
      <w:proofErr w:type="gramEnd"/>
      <w:r w:rsidRPr="001E5D1B">
        <w:t xml:space="preserve"> </w:t>
      </w:r>
      <w:proofErr w:type="spellStart"/>
      <w:r w:rsidRPr="001E5D1B">
        <w:t>frontendové</w:t>
      </w:r>
      <w:proofErr w:type="spellEnd"/>
      <w:r w:rsidRPr="001E5D1B">
        <w:t xml:space="preserve"> části webových aplikací</w:t>
      </w:r>
    </w:p>
    <w:p w14:paraId="29A1B4B8" w14:textId="77777777" w:rsidR="001E5D1B" w:rsidRPr="001E5D1B" w:rsidRDefault="001E5D1B" w:rsidP="001E5D1B">
      <w:pPr>
        <w:numPr>
          <w:ilvl w:val="0"/>
          <w:numId w:val="38"/>
        </w:numPr>
      </w:pPr>
      <w:r w:rsidRPr="001E5D1B">
        <w:t>Optimalizace a nasazení webových aplikací (4 hodiny) + Test č. 7:</w:t>
      </w:r>
    </w:p>
    <w:p w14:paraId="3B9EAD64" w14:textId="77777777" w:rsidR="001E5D1B" w:rsidRPr="001E5D1B" w:rsidRDefault="001E5D1B" w:rsidP="001E5D1B">
      <w:pPr>
        <w:numPr>
          <w:ilvl w:val="1"/>
          <w:numId w:val="38"/>
        </w:numPr>
      </w:pPr>
      <w:r w:rsidRPr="001E5D1B">
        <w:t xml:space="preserve">Optimalizace </w:t>
      </w:r>
      <w:proofErr w:type="spellStart"/>
      <w:r w:rsidRPr="001E5D1B">
        <w:t>frontendového</w:t>
      </w:r>
      <w:proofErr w:type="spellEnd"/>
      <w:r w:rsidRPr="001E5D1B">
        <w:t xml:space="preserve"> kódu (</w:t>
      </w:r>
      <w:proofErr w:type="spellStart"/>
      <w:r w:rsidRPr="001E5D1B">
        <w:t>minifikace</w:t>
      </w:r>
      <w:proofErr w:type="spellEnd"/>
      <w:r w:rsidRPr="001E5D1B">
        <w:t xml:space="preserve">, </w:t>
      </w:r>
      <w:proofErr w:type="spellStart"/>
      <w:r w:rsidRPr="001E5D1B">
        <w:t>bundle</w:t>
      </w:r>
      <w:proofErr w:type="spellEnd"/>
      <w:r w:rsidRPr="001E5D1B">
        <w:t>)</w:t>
      </w:r>
    </w:p>
    <w:p w14:paraId="516EB828" w14:textId="77777777" w:rsidR="001E5D1B" w:rsidRPr="001E5D1B" w:rsidRDefault="001E5D1B" w:rsidP="001E5D1B">
      <w:pPr>
        <w:numPr>
          <w:ilvl w:val="1"/>
          <w:numId w:val="38"/>
        </w:numPr>
      </w:pPr>
      <w:r w:rsidRPr="001E5D1B">
        <w:t>Nasazování webových aplikací na server nebo cloudovou platformu</w:t>
      </w:r>
    </w:p>
    <w:p w14:paraId="1F9BC6C7" w14:textId="77777777" w:rsidR="001E5D1B" w:rsidRPr="001E5D1B" w:rsidRDefault="001E5D1B" w:rsidP="001E5D1B">
      <w:pPr>
        <w:numPr>
          <w:ilvl w:val="1"/>
          <w:numId w:val="38"/>
        </w:numPr>
      </w:pPr>
      <w:r w:rsidRPr="001E5D1B">
        <w:t>Monitorování a škálování webových aplikací</w:t>
      </w:r>
    </w:p>
    <w:p w14:paraId="36257784" w14:textId="77777777" w:rsidR="001E5D1B" w:rsidRPr="001E5D1B" w:rsidRDefault="001E5D1B" w:rsidP="001E5D1B">
      <w:pPr>
        <w:numPr>
          <w:ilvl w:val="0"/>
          <w:numId w:val="38"/>
        </w:numPr>
      </w:pPr>
      <w:r w:rsidRPr="001E5D1B">
        <w:t>Opakování látky 3. a 4. ročníku (2 hodiny) + Test č. 8:</w:t>
      </w:r>
    </w:p>
    <w:p w14:paraId="5666D7C5" w14:textId="77777777" w:rsidR="001E5D1B" w:rsidRPr="001E5D1B" w:rsidRDefault="001E5D1B" w:rsidP="001E5D1B">
      <w:pPr>
        <w:numPr>
          <w:ilvl w:val="1"/>
          <w:numId w:val="38"/>
        </w:numPr>
      </w:pPr>
      <w:r w:rsidRPr="001E5D1B">
        <w:t>Shrnutí a opakování klíčových témat a konceptů z předchozích ročníků</w:t>
      </w:r>
    </w:p>
    <w:p w14:paraId="42709215" w14:textId="77777777" w:rsidR="001E5D1B" w:rsidRPr="001E5D1B" w:rsidRDefault="001E5D1B" w:rsidP="001E5D1B">
      <w:pPr>
        <w:numPr>
          <w:ilvl w:val="1"/>
          <w:numId w:val="38"/>
        </w:numPr>
      </w:pPr>
      <w:r w:rsidRPr="001E5D1B">
        <w:t>Testy sloužící k ověření znalostí a dovedností studentů v jednotlivých oblastech</w:t>
      </w:r>
    </w:p>
    <w:p w14:paraId="51E12CBD" w14:textId="77777777" w:rsidR="001E5D1B" w:rsidRPr="001E5D1B" w:rsidRDefault="001E5D1B" w:rsidP="001E5D1B"/>
    <w:p w14:paraId="2169E921" w14:textId="77777777" w:rsidR="001E5D1B" w:rsidRDefault="001E5D1B" w:rsidP="00FD2FC7"/>
    <w:sectPr w:rsidR="001E5D1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63290"/>
    <w:multiLevelType w:val="multilevel"/>
    <w:tmpl w:val="01E875CA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0AB623E4"/>
    <w:multiLevelType w:val="multilevel"/>
    <w:tmpl w:val="38A09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CC21DC9"/>
    <w:multiLevelType w:val="multilevel"/>
    <w:tmpl w:val="D1F402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E1275BC"/>
    <w:multiLevelType w:val="multilevel"/>
    <w:tmpl w:val="1AD853D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13A110D"/>
    <w:multiLevelType w:val="multilevel"/>
    <w:tmpl w:val="BF326E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F51A0C"/>
    <w:multiLevelType w:val="multilevel"/>
    <w:tmpl w:val="F25EA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6BC54D8"/>
    <w:multiLevelType w:val="multilevel"/>
    <w:tmpl w:val="63FAD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6CF3E5D"/>
    <w:multiLevelType w:val="multilevel"/>
    <w:tmpl w:val="569AC2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7401D11"/>
    <w:multiLevelType w:val="multilevel"/>
    <w:tmpl w:val="9558EB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B8D25F5"/>
    <w:multiLevelType w:val="multilevel"/>
    <w:tmpl w:val="ADBA6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04B126A"/>
    <w:multiLevelType w:val="multilevel"/>
    <w:tmpl w:val="2F66CC3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0B60F6B"/>
    <w:multiLevelType w:val="multilevel"/>
    <w:tmpl w:val="4EFA2E00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08"/>
        </w:tabs>
        <w:ind w:left="2508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68"/>
        </w:tabs>
        <w:ind w:left="4668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28"/>
        </w:tabs>
        <w:ind w:left="6828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7452C3C"/>
    <w:multiLevelType w:val="hybridMultilevel"/>
    <w:tmpl w:val="91E4675E"/>
    <w:lvl w:ilvl="0" w:tplc="3DB4A550">
      <w:start w:val="1"/>
      <w:numFmt w:val="decimal"/>
      <w:lvlText w:val="2.%1."/>
      <w:lvlJc w:val="left"/>
      <w:pPr>
        <w:ind w:left="1068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2E7D22DB"/>
    <w:multiLevelType w:val="multilevel"/>
    <w:tmpl w:val="E7EE43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EA364E5"/>
    <w:multiLevelType w:val="multilevel"/>
    <w:tmpl w:val="AEB02B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5" w15:restartNumberingAfterBreak="0">
    <w:nsid w:val="334354F6"/>
    <w:multiLevelType w:val="multilevel"/>
    <w:tmpl w:val="2F24ED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5BF0FF0"/>
    <w:multiLevelType w:val="hybridMultilevel"/>
    <w:tmpl w:val="79B829E6"/>
    <w:lvl w:ilvl="0" w:tplc="7996D4FA">
      <w:start w:val="1"/>
      <w:numFmt w:val="decimal"/>
      <w:lvlText w:val="1.%1."/>
      <w:lvlJc w:val="left"/>
      <w:pPr>
        <w:ind w:left="1068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788" w:hanging="360"/>
      </w:pPr>
    </w:lvl>
    <w:lvl w:ilvl="2" w:tplc="0405001B" w:tentative="1">
      <w:start w:val="1"/>
      <w:numFmt w:val="lowerRoman"/>
      <w:lvlText w:val="%3."/>
      <w:lvlJc w:val="right"/>
      <w:pPr>
        <w:ind w:left="2508" w:hanging="180"/>
      </w:pPr>
    </w:lvl>
    <w:lvl w:ilvl="3" w:tplc="0405000F" w:tentative="1">
      <w:start w:val="1"/>
      <w:numFmt w:val="decimal"/>
      <w:lvlText w:val="%4."/>
      <w:lvlJc w:val="left"/>
      <w:pPr>
        <w:ind w:left="3228" w:hanging="360"/>
      </w:pPr>
    </w:lvl>
    <w:lvl w:ilvl="4" w:tplc="04050019" w:tentative="1">
      <w:start w:val="1"/>
      <w:numFmt w:val="lowerLetter"/>
      <w:lvlText w:val="%5."/>
      <w:lvlJc w:val="left"/>
      <w:pPr>
        <w:ind w:left="3948" w:hanging="360"/>
      </w:pPr>
    </w:lvl>
    <w:lvl w:ilvl="5" w:tplc="0405001B" w:tentative="1">
      <w:start w:val="1"/>
      <w:numFmt w:val="lowerRoman"/>
      <w:lvlText w:val="%6."/>
      <w:lvlJc w:val="right"/>
      <w:pPr>
        <w:ind w:left="4668" w:hanging="180"/>
      </w:pPr>
    </w:lvl>
    <w:lvl w:ilvl="6" w:tplc="0405000F" w:tentative="1">
      <w:start w:val="1"/>
      <w:numFmt w:val="decimal"/>
      <w:lvlText w:val="%7."/>
      <w:lvlJc w:val="left"/>
      <w:pPr>
        <w:ind w:left="5388" w:hanging="360"/>
      </w:pPr>
    </w:lvl>
    <w:lvl w:ilvl="7" w:tplc="04050019" w:tentative="1">
      <w:start w:val="1"/>
      <w:numFmt w:val="lowerLetter"/>
      <w:lvlText w:val="%8."/>
      <w:lvlJc w:val="left"/>
      <w:pPr>
        <w:ind w:left="6108" w:hanging="360"/>
      </w:pPr>
    </w:lvl>
    <w:lvl w:ilvl="8" w:tplc="040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 w15:restartNumberingAfterBreak="0">
    <w:nsid w:val="372A16CF"/>
    <w:multiLevelType w:val="multilevel"/>
    <w:tmpl w:val="923207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75B5219"/>
    <w:multiLevelType w:val="multilevel"/>
    <w:tmpl w:val="AEB02B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9" w15:restartNumberingAfterBreak="0">
    <w:nsid w:val="407A4A2C"/>
    <w:multiLevelType w:val="multilevel"/>
    <w:tmpl w:val="9F5E42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469236D"/>
    <w:multiLevelType w:val="multilevel"/>
    <w:tmpl w:val="76A075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6195D5A"/>
    <w:multiLevelType w:val="multilevel"/>
    <w:tmpl w:val="0BE00FF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9517C4D"/>
    <w:multiLevelType w:val="multilevel"/>
    <w:tmpl w:val="C8F277E0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3" w15:restartNumberingAfterBreak="0">
    <w:nsid w:val="4A1A024A"/>
    <w:multiLevelType w:val="multilevel"/>
    <w:tmpl w:val="5EE6F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DAB7135"/>
    <w:multiLevelType w:val="multilevel"/>
    <w:tmpl w:val="B1FC8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F3A2E63"/>
    <w:multiLevelType w:val="multilevel"/>
    <w:tmpl w:val="A0F8BF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3261FF5"/>
    <w:multiLevelType w:val="multilevel"/>
    <w:tmpl w:val="6C020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8D94779"/>
    <w:multiLevelType w:val="multilevel"/>
    <w:tmpl w:val="58228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62227CF5"/>
    <w:multiLevelType w:val="multilevel"/>
    <w:tmpl w:val="2BEC429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4903AC6"/>
    <w:multiLevelType w:val="multilevel"/>
    <w:tmpl w:val="D59663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0" w15:restartNumberingAfterBreak="0">
    <w:nsid w:val="691C2723"/>
    <w:multiLevelType w:val="multilevel"/>
    <w:tmpl w:val="4544D2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C70594C"/>
    <w:multiLevelType w:val="multilevel"/>
    <w:tmpl w:val="DDD86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09B3951"/>
    <w:multiLevelType w:val="multilevel"/>
    <w:tmpl w:val="269468F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1146004"/>
    <w:multiLevelType w:val="multilevel"/>
    <w:tmpl w:val="79182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8BE5763"/>
    <w:multiLevelType w:val="multilevel"/>
    <w:tmpl w:val="6A48E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C6E5AA4"/>
    <w:multiLevelType w:val="multilevel"/>
    <w:tmpl w:val="217CF2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E777863"/>
    <w:multiLevelType w:val="multilevel"/>
    <w:tmpl w:val="65AE1D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E7D622B"/>
    <w:multiLevelType w:val="multilevel"/>
    <w:tmpl w:val="A97C9B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325548353">
    <w:abstractNumId w:val="23"/>
  </w:num>
  <w:num w:numId="2" w16cid:durableId="1527212309">
    <w:abstractNumId w:val="21"/>
  </w:num>
  <w:num w:numId="3" w16cid:durableId="154423460">
    <w:abstractNumId w:val="36"/>
  </w:num>
  <w:num w:numId="4" w16cid:durableId="1660579795">
    <w:abstractNumId w:val="25"/>
  </w:num>
  <w:num w:numId="5" w16cid:durableId="1379431894">
    <w:abstractNumId w:val="30"/>
  </w:num>
  <w:num w:numId="6" w16cid:durableId="1410151184">
    <w:abstractNumId w:val="17"/>
  </w:num>
  <w:num w:numId="7" w16cid:durableId="384837915">
    <w:abstractNumId w:val="8"/>
  </w:num>
  <w:num w:numId="8" w16cid:durableId="693068861">
    <w:abstractNumId w:val="19"/>
  </w:num>
  <w:num w:numId="9" w16cid:durableId="1408385503">
    <w:abstractNumId w:val="4"/>
  </w:num>
  <w:num w:numId="10" w16cid:durableId="1336416142">
    <w:abstractNumId w:val="24"/>
  </w:num>
  <w:num w:numId="11" w16cid:durableId="1673944893">
    <w:abstractNumId w:val="28"/>
  </w:num>
  <w:num w:numId="12" w16cid:durableId="2139950698">
    <w:abstractNumId w:val="6"/>
  </w:num>
  <w:num w:numId="13" w16cid:durableId="529226081">
    <w:abstractNumId w:val="7"/>
  </w:num>
  <w:num w:numId="14" w16cid:durableId="699624846">
    <w:abstractNumId w:val="26"/>
  </w:num>
  <w:num w:numId="15" w16cid:durableId="1297638717">
    <w:abstractNumId w:val="33"/>
  </w:num>
  <w:num w:numId="16" w16cid:durableId="522717229">
    <w:abstractNumId w:val="10"/>
  </w:num>
  <w:num w:numId="17" w16cid:durableId="1589345802">
    <w:abstractNumId w:val="11"/>
  </w:num>
  <w:num w:numId="18" w16cid:durableId="1509638288">
    <w:abstractNumId w:val="12"/>
  </w:num>
  <w:num w:numId="19" w16cid:durableId="1361198178">
    <w:abstractNumId w:val="16"/>
  </w:num>
  <w:num w:numId="20" w16cid:durableId="1765567085">
    <w:abstractNumId w:val="18"/>
  </w:num>
  <w:num w:numId="21" w16cid:durableId="817964927">
    <w:abstractNumId w:val="34"/>
  </w:num>
  <w:num w:numId="22" w16cid:durableId="1931964980">
    <w:abstractNumId w:val="22"/>
  </w:num>
  <w:num w:numId="23" w16cid:durableId="400561978">
    <w:abstractNumId w:val="5"/>
  </w:num>
  <w:num w:numId="24" w16cid:durableId="2080904223">
    <w:abstractNumId w:val="29"/>
  </w:num>
  <w:num w:numId="25" w16cid:durableId="416756040">
    <w:abstractNumId w:val="9"/>
  </w:num>
  <w:num w:numId="26" w16cid:durableId="1673868815">
    <w:abstractNumId w:val="0"/>
  </w:num>
  <w:num w:numId="27" w16cid:durableId="559292535">
    <w:abstractNumId w:val="13"/>
  </w:num>
  <w:num w:numId="28" w16cid:durableId="1928342641">
    <w:abstractNumId w:val="14"/>
  </w:num>
  <w:num w:numId="29" w16cid:durableId="27612252">
    <w:abstractNumId w:val="35"/>
  </w:num>
  <w:num w:numId="30" w16cid:durableId="435633054">
    <w:abstractNumId w:val="1"/>
  </w:num>
  <w:num w:numId="31" w16cid:durableId="1698921221">
    <w:abstractNumId w:val="32"/>
  </w:num>
  <w:num w:numId="32" w16cid:durableId="1366831859">
    <w:abstractNumId w:val="27"/>
  </w:num>
  <w:num w:numId="33" w16cid:durableId="1512179533">
    <w:abstractNumId w:val="20"/>
  </w:num>
  <w:num w:numId="34" w16cid:durableId="970476200">
    <w:abstractNumId w:val="37"/>
  </w:num>
  <w:num w:numId="35" w16cid:durableId="585380717">
    <w:abstractNumId w:val="15"/>
  </w:num>
  <w:num w:numId="36" w16cid:durableId="216203606">
    <w:abstractNumId w:val="2"/>
  </w:num>
  <w:num w:numId="37" w16cid:durableId="1927029044">
    <w:abstractNumId w:val="3"/>
  </w:num>
  <w:num w:numId="38" w16cid:durableId="1854954290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2NDE2NTQzMTSyMLBU0lEKTi0uzszPAykwrgUA27PGSSwAAAA="/>
  </w:docVars>
  <w:rsids>
    <w:rsidRoot w:val="00FD2FC7"/>
    <w:rsid w:val="0012457D"/>
    <w:rsid w:val="001E5D1B"/>
    <w:rsid w:val="00222C73"/>
    <w:rsid w:val="003B662B"/>
    <w:rsid w:val="003D4FA7"/>
    <w:rsid w:val="00515F15"/>
    <w:rsid w:val="0079650A"/>
    <w:rsid w:val="007A583C"/>
    <w:rsid w:val="00B737C4"/>
    <w:rsid w:val="00BB0F36"/>
    <w:rsid w:val="00CF6E13"/>
    <w:rsid w:val="00EE6C20"/>
    <w:rsid w:val="00F42483"/>
    <w:rsid w:val="00FD2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9774C9"/>
  <w15:chartTrackingRefBased/>
  <w15:docId w15:val="{50C44CED-73BE-4591-8672-3261B24AD5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cs-C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FD2FC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E5D1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FD2FC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zev">
    <w:name w:val="Title"/>
    <w:basedOn w:val="Normln"/>
    <w:next w:val="Normln"/>
    <w:link w:val="NzevChar"/>
    <w:uiPriority w:val="10"/>
    <w:qFormat/>
    <w:rsid w:val="00FD2FC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FD2FC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lnweb">
    <w:name w:val="Normal (Web)"/>
    <w:basedOn w:val="Normln"/>
    <w:uiPriority w:val="99"/>
    <w:semiHidden/>
    <w:unhideWhenUsed/>
    <w:rsid w:val="00FD2FC7"/>
    <w:rPr>
      <w:rFonts w:ascii="Times New Roman" w:hAnsi="Times New Roman" w:cs="Times New Roman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EE6C20"/>
    <w:pPr>
      <w:ind w:left="720"/>
      <w:contextualSpacing/>
    </w:pPr>
  </w:style>
  <w:style w:type="character" w:customStyle="1" w:styleId="Nadpis2Char">
    <w:name w:val="Nadpis 2 Char"/>
    <w:basedOn w:val="Standardnpsmoodstavce"/>
    <w:link w:val="Nadpis2"/>
    <w:uiPriority w:val="9"/>
    <w:rsid w:val="001E5D1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72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1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2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3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3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2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0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15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0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6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3</Pages>
  <Words>485</Words>
  <Characters>2862</Characters>
  <Application>Microsoft Office Word</Application>
  <DocSecurity>0</DocSecurity>
  <Lines>23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dřej Pacner</dc:creator>
  <cp:keywords/>
  <dc:description/>
  <cp:lastModifiedBy>Ondřej Pacner</cp:lastModifiedBy>
  <cp:revision>4</cp:revision>
  <dcterms:created xsi:type="dcterms:W3CDTF">2023-05-11T21:32:00Z</dcterms:created>
  <dcterms:modified xsi:type="dcterms:W3CDTF">2023-10-01T18:39:00Z</dcterms:modified>
</cp:coreProperties>
</file>